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internship-application-letter"/>
    <w:p>
      <w:pPr>
        <w:pStyle w:val="Heading1"/>
      </w:pPr>
      <w:r>
        <w:t xml:space="preserve">INTERNSHIP APPLICATION LETTER</w:t>
      </w:r>
    </w:p>
    <w:p>
      <w:pPr>
        <w:pStyle w:val="FirstParagraph"/>
      </w:pPr>
      <w:r>
        <w:t xml:space="preserve">Dr. Aisha Nalugya</w:t>
      </w:r>
      <w:r>
        <w:br/>
      </w:r>
      <w:r>
        <w:t xml:space="preserve">P.O. Box 7890, Kampala</w:t>
      </w:r>
      <w:r>
        <w:br/>
      </w:r>
      <w:r>
        <w:t xml:space="preserve">Uganda | +256 752 345 678</w:t>
      </w:r>
      <w:r>
        <w:br/>
      </w:r>
      <w:r>
        <w:t xml:space="preserve">analugya@mentalhealthuganda.org</w:t>
      </w:r>
    </w:p>
    <w:p>
      <w:pPr>
        <w:pStyle w:val="BodyText"/>
      </w:pPr>
      <w:r>
        <w:t xml:space="preserve">October 26, 2023</w:t>
      </w:r>
    </w:p>
    <w:bookmarkEnd w:id="20"/>
    <w:p>
      <w:pPr>
        <w:pStyle w:val="BodyText"/>
      </w:pPr>
      <w:r>
        <w:t xml:space="preserve">Director of Human Resources</w:t>
      </w:r>
      <w:r>
        <w:br/>
      </w:r>
      <w:r>
        <w:t xml:space="preserve">Uganda Mental Health Foundation (UMHF)</w:t>
      </w:r>
      <w:r>
        <w:br/>
      </w:r>
      <w:r>
        <w:t xml:space="preserve">Kampala Road, P.O. Box 45678</w:t>
      </w:r>
      <w:r>
        <w:br/>
      </w:r>
      <w:r>
        <w:t xml:space="preserve">Kampala, Uganda</w:t>
      </w:r>
    </w:p>
    <w:p>
      <w:pPr>
        <w:pStyle w:val="BodyText"/>
      </w:pPr>
      <w:r>
        <w:t xml:space="preserve">Application for Psychiatrist Internship Position at Uganda Mental Health Foundation</w:t>
      </w:r>
    </w:p>
    <w:p>
      <w:pPr>
        <w:pStyle w:val="BodyText"/>
      </w:pPr>
      <w:r>
        <w:t xml:space="preserve">Dear Director of Human Resources,</w:t>
      </w:r>
      <w:r>
        <w:t xml:space="preserve"> </w:t>
      </w:r>
      <w:r>
        <w:t xml:space="preserve">I am writing this Internship Application Letter to express my profound interest in the Psychiatrist Internship position at the Uganda Mental Health Foundation (UMHF) in Kampala. As a dedicated medical graduate with specialized training in psychiatry and an unwavering commitment to transforming mental healthcare access across Uganda, I believe my academic background, clinical exposure, and deep understanding of Kampala's unique mental health landscape make me an ideal candidate for this opportunity.</w:t>
      </w:r>
      <w:r>
        <w:t xml:space="preserve"> </w:t>
      </w:r>
      <w:r>
        <w:t xml:space="preserve">My journey toward becoming a Psychiatrist began at Makerere University College of Health Sciences, where I earned my MBChB degree with honors in Psychiatry. During my medical training, I completed rotations at Mulago National Referral Hospital and the Uganda Mental Health Institute, where I observed over 500 psychiatric cases across diverse demographics. These experiences solidified my passion for addressing the critical mental health gap in Uganda—where approximately 1 in 4 Ugandans experience mental illness yet fewer than 1% have access to specialized care. I witnessed firsthand how Kampala's dense urban population, coupled with limited resources, creates a perfect storm of untreated disorders. This reality fuels my determination to contribute meaningfully to mental healthcare delivery in Uganda Kampala.</w:t>
      </w:r>
      <w:r>
        <w:t xml:space="preserve"> </w:t>
      </w:r>
      <w:r>
        <w:t xml:space="preserve">The Psychiatrist internship at UMHF represents the perfect convergence of my academic preparation and professional mission. My clinical training included supervised work in depression and anxiety management, trauma-informed care for survivors of gender-based violence (common in Kampala's informal settlements), and collaborative treatment planning with community health workers. During a 3-month attachment at the Kasangati Mental Health Centre in Kampala, I assisted senior Psychiatrist Dr. Sarah Nalubega in developing culturally sensitive intervention protocols for clients from diverse ethnic backgrounds—recognizing that effective mental healthcare must honor Uganda's rich cultural tapestry while leveraging modern psychiatric science.</w:t>
      </w:r>
      <w:r>
        <w:t xml:space="preserve"> </w:t>
      </w:r>
      <w:r>
        <w:t xml:space="preserve">What particularly excites me about this opportunity is UMHF's pioneering work in integrating mental health services into primary care settings across Kampala. In my academic research project titled "Barriers to Mental Healthcare Access Among Urban Youth in Kampala," I documented how transportation costs, stigma, and fragmented referral systems prevent young people from seeking help. UMHF's community mobile clinics—reaching neighborhoods like Bwaise and Kibuye—directly address these challenges. As a future Psychiatrist, I am eager to contribute to such innovative models while learning from your team's expertise in navigating Uganda Kampala's complex healthcare ecosystem.</w:t>
      </w:r>
      <w:r>
        <w:t xml:space="preserve"> </w:t>
      </w:r>
      <w:r>
        <w:t xml:space="preserve">Beyond clinical skills, I bring proficiency in administering WHO-validated screening tools (PHQ-9, GAD-7) and experience facilitating psychoeducation workshops for caregivers at the KCC Mental Health Support Group. I am also fluent in Luganda and English—critical assets when engaging with Kampala's diverse communities where language barriers often impede care. Most significantly, I understand that a Psychiatrist must operate within Uganda's legal framework (Mental Health Act 2018) while respecting traditional healing practices, which remains a cornerstone of mental health management in many Ugandan households.</w:t>
      </w:r>
      <w:r>
        <w:t xml:space="preserve"> </w:t>
      </w:r>
      <w:r>
        <w:t xml:space="preserve">My commitment to Uganda Kampala extends beyond clinical practice. As a volunteer with the Youth Mental Health Network Kampala, I helped establish peer support circles for university students facing academic stress and social isolation—issues magnified during post-pandemic recovery. This work taught me that mental wellness requires systemic change: from improving school counseling services to advocating for policy reforms on insurance coverage for psychiatric care. I am eager to bring this holistic perspective to UMHF's internship program, where I can learn from your multidisciplinary team while contributing fresh ideas.</w:t>
      </w:r>
      <w:r>
        <w:t xml:space="preserve"> </w:t>
      </w:r>
      <w:r>
        <w:t xml:space="preserve">The current mental health crisis in Uganda demands urgent action. With Kampala's population exceeding 15 million and only 60 psychiatrists serving the entire country (per WHO data), there is an acute need for trained professionals. My training under Dr. David Tumwine at Makerere has equipped me with evidence-based practices, but I seek mentorship to adapt these to Uganda Kampala's specific context—where poverty, conflict trauma, and limited infrastructure create unique treatment challenges. The UMHF internship offers the ideal environment to develop this contextual competence while serving vulnerable populations.</w:t>
      </w:r>
      <w:r>
        <w:t xml:space="preserve"> </w:t>
      </w:r>
      <w:r>
        <w:t xml:space="preserve">I am particularly drawn to UMHF's partnership with the Ministry of Health on the Mental Health Integration Project (MHIP), which aims to train 500 community health workers across Kampala by 2025. As a Psychiatrist-in-training, I want to contribute to such scalable initiatives that move beyond individual care toward sustainable system strengthening. My academic project on "Culturally Adapted CBT for Ugandan Adolescents" aligns perfectly with UMHF's mission, and I am prepared to continue this research under your guidance.</w:t>
      </w:r>
      <w:r>
        <w:t xml:space="preserve"> </w:t>
      </w:r>
      <w:r>
        <w:t xml:space="preserve">This Internship Application Letter represents not just a job application, but a pledge to dedicate my career to transforming mental healthcare in Uganda Kampala. I am confident that the UMHF internship will provide the practical experience needed to transition from medical student to compassionate Psychiatrist who serves with cultural humility and clinical excellence. My resume, attached for your review, details further achievements including my role as Secretary of the Makerere Psychiatry Students' Association and a research publication on "Digital Mental Health Solutions for Rural Ugandan Communities."</w:t>
      </w:r>
      <w:r>
        <w:t xml:space="preserve"> </w:t>
      </w:r>
      <w:r>
        <w:t xml:space="preserve">Thank you for considering my application. I am eager to discuss how my skills in clinical assessment, community engagement, and passion for mental health equity can support UMHF's vital work in Kampala. I welcome the opportunity to interview at your earliest convenience.</w:t>
      </w:r>
      <w:r>
        <w:t xml:space="preserve"> </w:t>
      </w:r>
      <w:r>
        <w:t xml:space="preserve">Respectfully submitted,</w:t>
      </w:r>
    </w:p>
    <w:p>
      <w:pPr>
        <w:pStyle w:val="BodyText"/>
      </w:pPr>
      <w:r>
        <w:t xml:space="preserve">Dr. Aisha Nalugya</w:t>
      </w:r>
      <w:r>
        <w:br/>
      </w:r>
      <w:r>
        <w:t xml:space="preserve">MBChB (Hons), Makerere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Uganda Kampala</dc:title>
  <dc:creator/>
  <dc:language>en</dc:language>
  <cp:keywords/>
  <dcterms:created xsi:type="dcterms:W3CDTF">2026-07-21T09:09:25Z</dcterms:created>
  <dcterms:modified xsi:type="dcterms:W3CDTF">2026-07-21T09:09:25Z</dcterms:modified>
</cp:coreProperties>
</file>

<file path=docProps/custom.xml><?xml version="1.0" encoding="utf-8"?>
<Properties xmlns="http://schemas.openxmlformats.org/officeDocument/2006/custom-properties" xmlns:vt="http://schemas.openxmlformats.org/officeDocument/2006/docPropsVTypes"/>
</file>